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1BF34D" w14:textId="0F6C3A31" w:rsidR="00D21B1D" w:rsidRDefault="00D21B1D" w:rsidP="00D21B1D">
      <w:pPr>
        <w:spacing w:after="0"/>
      </w:pPr>
      <w:r>
        <w:rPr>
          <w:noProof/>
        </w:rPr>
        <w:drawing>
          <wp:inline distT="0" distB="0" distL="0" distR="0" wp14:anchorId="678B60AE" wp14:editId="6908E8EC">
            <wp:extent cx="2628000" cy="1288800"/>
            <wp:effectExtent l="0" t="0" r="1270" b="698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128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2F8F" w14:textId="01DAC266" w:rsidR="00A10492" w:rsidRDefault="00A10492" w:rsidP="00D21B1D">
      <w:pPr>
        <w:spacing w:after="0"/>
      </w:pPr>
      <w:r>
        <w:t>Kolekcja Person</w:t>
      </w:r>
      <w:r w:rsidR="00263FD1">
        <w:t>Info</w:t>
      </w:r>
      <w:r>
        <w:t xml:space="preserve"> – informacje o osobach dla których zarządzamy lekami</w:t>
      </w:r>
    </w:p>
    <w:tbl>
      <w:tblPr>
        <w:tblStyle w:val="Tabela-Siatka"/>
        <w:tblW w:w="10768" w:type="dxa"/>
        <w:tblLook w:val="04A0" w:firstRow="1" w:lastRow="0" w:firstColumn="1" w:lastColumn="0" w:noHBand="0" w:noVBand="1"/>
      </w:tblPr>
      <w:tblGrid>
        <w:gridCol w:w="1757"/>
        <w:gridCol w:w="1530"/>
        <w:gridCol w:w="1531"/>
        <w:gridCol w:w="5950"/>
      </w:tblGrid>
      <w:tr w:rsidR="00212FD6" w:rsidRPr="00A10492" w14:paraId="5C3B96A6" w14:textId="77777777" w:rsidTr="005034ED">
        <w:tc>
          <w:tcPr>
            <w:tcW w:w="1757" w:type="dxa"/>
            <w:shd w:val="clear" w:color="auto" w:fill="808080" w:themeFill="background1" w:themeFillShade="80"/>
          </w:tcPr>
          <w:p w14:paraId="4E494F8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Field</w:t>
            </w:r>
          </w:p>
        </w:tc>
        <w:tc>
          <w:tcPr>
            <w:tcW w:w="3061" w:type="dxa"/>
            <w:gridSpan w:val="2"/>
            <w:shd w:val="clear" w:color="auto" w:fill="808080" w:themeFill="background1" w:themeFillShade="80"/>
          </w:tcPr>
          <w:p w14:paraId="6D7C319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Data type</w:t>
            </w:r>
          </w:p>
        </w:tc>
        <w:tc>
          <w:tcPr>
            <w:tcW w:w="5950" w:type="dxa"/>
            <w:shd w:val="clear" w:color="auto" w:fill="808080" w:themeFill="background1" w:themeFillShade="80"/>
          </w:tcPr>
          <w:p w14:paraId="5086BE3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Info</w:t>
            </w:r>
          </w:p>
        </w:tc>
      </w:tr>
      <w:tr w:rsidR="00212FD6" w14:paraId="3B3D5759" w14:textId="77777777" w:rsidTr="005034ED">
        <w:tc>
          <w:tcPr>
            <w:tcW w:w="1757" w:type="dxa"/>
          </w:tcPr>
          <w:p w14:paraId="750F3C43" w14:textId="77777777" w:rsidR="00212FD6" w:rsidRDefault="00212FD6" w:rsidP="005034ED">
            <w:r>
              <w:t>id</w:t>
            </w:r>
          </w:p>
        </w:tc>
        <w:tc>
          <w:tcPr>
            <w:tcW w:w="3061" w:type="dxa"/>
            <w:gridSpan w:val="2"/>
          </w:tcPr>
          <w:p w14:paraId="6487CE00" w14:textId="77777777" w:rsidR="00212FD6" w:rsidRDefault="00212FD6" w:rsidP="005034ED"/>
        </w:tc>
        <w:tc>
          <w:tcPr>
            <w:tcW w:w="5950" w:type="dxa"/>
          </w:tcPr>
          <w:p w14:paraId="48F6B2FC" w14:textId="77777777" w:rsidR="00212FD6" w:rsidRDefault="00212FD6" w:rsidP="005034ED">
            <w:r>
              <w:t>Unikalny identyfikator</w:t>
            </w:r>
          </w:p>
        </w:tc>
      </w:tr>
      <w:tr w:rsidR="00212FD6" w14:paraId="0EC79D1F" w14:textId="77777777" w:rsidTr="005034ED">
        <w:tc>
          <w:tcPr>
            <w:tcW w:w="1757" w:type="dxa"/>
          </w:tcPr>
          <w:p w14:paraId="3B4CB717" w14:textId="0CF7A19D" w:rsidR="00212FD6" w:rsidRDefault="00212FD6" w:rsidP="005034ED">
            <w:r>
              <w:t>personName</w:t>
            </w:r>
          </w:p>
        </w:tc>
        <w:tc>
          <w:tcPr>
            <w:tcW w:w="3061" w:type="dxa"/>
            <w:gridSpan w:val="2"/>
          </w:tcPr>
          <w:p w14:paraId="0918CB52" w14:textId="448BA29D" w:rsidR="00212FD6" w:rsidRDefault="00212FD6" w:rsidP="005034ED">
            <w:r>
              <w:t>String</w:t>
            </w:r>
          </w:p>
        </w:tc>
        <w:tc>
          <w:tcPr>
            <w:tcW w:w="5950" w:type="dxa"/>
          </w:tcPr>
          <w:p w14:paraId="173CB3BA" w14:textId="7F2A7BCE" w:rsidR="00212FD6" w:rsidRDefault="00212FD6" w:rsidP="005034ED">
            <w:r>
              <w:t xml:space="preserve">Nazwa osoby </w:t>
            </w:r>
          </w:p>
        </w:tc>
      </w:tr>
      <w:tr w:rsidR="00212FD6" w14:paraId="7786649F" w14:textId="77777777" w:rsidTr="00212FD6">
        <w:tc>
          <w:tcPr>
            <w:tcW w:w="1757" w:type="dxa"/>
          </w:tcPr>
          <w:p w14:paraId="1AE36ABB" w14:textId="73629C71" w:rsidR="00212FD6" w:rsidRDefault="00212FD6" w:rsidP="005034ED">
            <w:r>
              <w:t>defTime</w:t>
            </w:r>
          </w:p>
        </w:tc>
        <w:tc>
          <w:tcPr>
            <w:tcW w:w="3061" w:type="dxa"/>
            <w:gridSpan w:val="2"/>
            <w:tcBorders>
              <w:bottom w:val="single" w:sz="4" w:space="0" w:color="auto"/>
            </w:tcBorders>
          </w:tcPr>
          <w:p w14:paraId="218251D1" w14:textId="786ABC4D" w:rsidR="00212FD6" w:rsidRDefault="00381DCD" w:rsidP="005034ED">
            <w:r>
              <w:t>Document</w:t>
            </w:r>
          </w:p>
        </w:tc>
        <w:tc>
          <w:tcPr>
            <w:tcW w:w="5950" w:type="dxa"/>
          </w:tcPr>
          <w:p w14:paraId="1F897626" w14:textId="57672CDF" w:rsidR="00212FD6" w:rsidRDefault="00212FD6" w:rsidP="005034ED">
            <w:r>
              <w:t>Domyśln</w:t>
            </w:r>
            <w:r w:rsidR="00365E38">
              <w:t xml:space="preserve">e </w:t>
            </w:r>
            <w:r>
              <w:t>godziny przyjmowania leków</w:t>
            </w:r>
          </w:p>
        </w:tc>
      </w:tr>
      <w:tr w:rsidR="00212FD6" w14:paraId="0C86A5BA" w14:textId="77777777" w:rsidTr="001B0F61">
        <w:tc>
          <w:tcPr>
            <w:tcW w:w="1757" w:type="dxa"/>
          </w:tcPr>
          <w:p w14:paraId="0E186D7A" w14:textId="77777777" w:rsidR="00212FD6" w:rsidRDefault="00212FD6" w:rsidP="00212FD6"/>
        </w:tc>
        <w:tc>
          <w:tcPr>
            <w:tcW w:w="1530" w:type="dxa"/>
          </w:tcPr>
          <w:p w14:paraId="2411022A" w14:textId="2769DF31" w:rsidR="00212FD6" w:rsidRDefault="00212FD6" w:rsidP="00212FD6">
            <w:r>
              <w:t>morning</w:t>
            </w:r>
          </w:p>
        </w:tc>
        <w:tc>
          <w:tcPr>
            <w:tcW w:w="1531" w:type="dxa"/>
          </w:tcPr>
          <w:p w14:paraId="5A2CA368" w14:textId="058BDE40" w:rsidR="00212FD6" w:rsidRDefault="00365E38" w:rsidP="00212FD6">
            <w:r>
              <w:t>int</w:t>
            </w:r>
          </w:p>
        </w:tc>
        <w:tc>
          <w:tcPr>
            <w:tcW w:w="5950" w:type="dxa"/>
          </w:tcPr>
          <w:p w14:paraId="7D85AE8F" w14:textId="77777777" w:rsidR="00212FD6" w:rsidRDefault="00212FD6" w:rsidP="00212FD6"/>
        </w:tc>
      </w:tr>
      <w:tr w:rsidR="00212FD6" w14:paraId="5197F967" w14:textId="77777777" w:rsidTr="001B0F61">
        <w:tc>
          <w:tcPr>
            <w:tcW w:w="1757" w:type="dxa"/>
          </w:tcPr>
          <w:p w14:paraId="72EC5AFC" w14:textId="77777777" w:rsidR="00212FD6" w:rsidRDefault="00212FD6" w:rsidP="00212FD6"/>
        </w:tc>
        <w:tc>
          <w:tcPr>
            <w:tcW w:w="1530" w:type="dxa"/>
          </w:tcPr>
          <w:p w14:paraId="706B5C33" w14:textId="23A42415" w:rsidR="00212FD6" w:rsidRDefault="00212FD6" w:rsidP="00212FD6">
            <w:r>
              <w:t>noon</w:t>
            </w:r>
          </w:p>
        </w:tc>
        <w:tc>
          <w:tcPr>
            <w:tcW w:w="1531" w:type="dxa"/>
          </w:tcPr>
          <w:p w14:paraId="61BCFB99" w14:textId="5995E7F0" w:rsidR="00212FD6" w:rsidRDefault="00365E38" w:rsidP="00212FD6">
            <w:r>
              <w:t>int</w:t>
            </w:r>
          </w:p>
        </w:tc>
        <w:tc>
          <w:tcPr>
            <w:tcW w:w="5950" w:type="dxa"/>
          </w:tcPr>
          <w:p w14:paraId="2A0D0C27" w14:textId="77777777" w:rsidR="00212FD6" w:rsidRDefault="00212FD6" w:rsidP="00212FD6"/>
        </w:tc>
      </w:tr>
      <w:tr w:rsidR="00212FD6" w14:paraId="7F28DC84" w14:textId="77777777" w:rsidTr="001B0F61">
        <w:tc>
          <w:tcPr>
            <w:tcW w:w="1757" w:type="dxa"/>
          </w:tcPr>
          <w:p w14:paraId="1F1301FA" w14:textId="77777777" w:rsidR="00212FD6" w:rsidRDefault="00212FD6" w:rsidP="00212FD6"/>
        </w:tc>
        <w:tc>
          <w:tcPr>
            <w:tcW w:w="1530" w:type="dxa"/>
            <w:tcBorders>
              <w:bottom w:val="single" w:sz="4" w:space="0" w:color="auto"/>
            </w:tcBorders>
          </w:tcPr>
          <w:p w14:paraId="307F7BAB" w14:textId="6B0905D4" w:rsidR="00212FD6" w:rsidRDefault="00212FD6" w:rsidP="00212FD6">
            <w:r>
              <w:t>evening</w:t>
            </w:r>
          </w:p>
        </w:tc>
        <w:tc>
          <w:tcPr>
            <w:tcW w:w="1531" w:type="dxa"/>
            <w:tcBorders>
              <w:bottom w:val="single" w:sz="4" w:space="0" w:color="auto"/>
            </w:tcBorders>
          </w:tcPr>
          <w:p w14:paraId="373F9456" w14:textId="12195960" w:rsidR="00212FD6" w:rsidRDefault="00365E38" w:rsidP="00212FD6">
            <w:r>
              <w:t>int</w:t>
            </w:r>
          </w:p>
        </w:tc>
        <w:tc>
          <w:tcPr>
            <w:tcW w:w="5950" w:type="dxa"/>
          </w:tcPr>
          <w:p w14:paraId="1D2A69C8" w14:textId="77777777" w:rsidR="00212FD6" w:rsidRDefault="00212FD6" w:rsidP="00212FD6"/>
        </w:tc>
      </w:tr>
      <w:tr w:rsidR="00212FD6" w14:paraId="400146A8" w14:textId="77777777" w:rsidTr="005431FB">
        <w:tc>
          <w:tcPr>
            <w:tcW w:w="1757" w:type="dxa"/>
          </w:tcPr>
          <w:p w14:paraId="79CF1946" w14:textId="4B0C907B" w:rsidR="00212FD6" w:rsidRDefault="005431FB" w:rsidP="00212FD6">
            <w:r>
              <w:t>weight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0999D4" w14:textId="7955CFD9" w:rsidR="00212FD6" w:rsidRDefault="005431FB" w:rsidP="00212FD6">
            <w:r>
              <w:t>int</w:t>
            </w:r>
          </w:p>
        </w:tc>
        <w:tc>
          <w:tcPr>
            <w:tcW w:w="5950" w:type="dxa"/>
          </w:tcPr>
          <w:p w14:paraId="6C56261E" w14:textId="583F682D" w:rsidR="00212FD6" w:rsidRDefault="005431FB" w:rsidP="00212FD6">
            <w:r>
              <w:t>waga osoby – do późniejszej implementacji</w:t>
            </w:r>
          </w:p>
        </w:tc>
      </w:tr>
      <w:tr w:rsidR="005431FB" w14:paraId="4129DC39" w14:textId="77777777" w:rsidTr="00212FD6">
        <w:tc>
          <w:tcPr>
            <w:tcW w:w="1757" w:type="dxa"/>
          </w:tcPr>
          <w:p w14:paraId="401E899A" w14:textId="358F9E83" w:rsidR="005431FB" w:rsidRDefault="005431FB" w:rsidP="00212FD6">
            <w:r>
              <w:t>allergy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</w:tcBorders>
          </w:tcPr>
          <w:p w14:paraId="6E91B7F4" w14:textId="2C789887" w:rsidR="005431FB" w:rsidRDefault="005431FB" w:rsidP="00212FD6">
            <w:r>
              <w:t>ArrayList&lt;String&gt;</w:t>
            </w:r>
          </w:p>
        </w:tc>
        <w:tc>
          <w:tcPr>
            <w:tcW w:w="5950" w:type="dxa"/>
          </w:tcPr>
          <w:p w14:paraId="674AF1C4" w14:textId="3F4FFF4B" w:rsidR="005431FB" w:rsidRDefault="005431FB" w:rsidP="00212FD6">
            <w:r>
              <w:t>substancje na które osoba jest uczulona – do późniejszej implementacji</w:t>
            </w:r>
          </w:p>
        </w:tc>
      </w:tr>
    </w:tbl>
    <w:p w14:paraId="708DAD99" w14:textId="77777777" w:rsidR="00212FD6" w:rsidRDefault="00212FD6" w:rsidP="00D21B1D">
      <w:pPr>
        <w:spacing w:after="0"/>
      </w:pPr>
    </w:p>
    <w:p w14:paraId="7567E1F0" w14:textId="40608212" w:rsidR="00A10492" w:rsidRDefault="00A10492" w:rsidP="00D21B1D">
      <w:pPr>
        <w:spacing w:after="0"/>
      </w:pPr>
    </w:p>
    <w:p w14:paraId="5A9BEA33" w14:textId="77777777" w:rsidR="00212FD6" w:rsidRDefault="00212FD6" w:rsidP="00D21B1D">
      <w:pPr>
        <w:spacing w:after="0"/>
      </w:pPr>
    </w:p>
    <w:p w14:paraId="5259AD60" w14:textId="536C1DCF" w:rsidR="00F0534C" w:rsidRDefault="00D21B1D" w:rsidP="00D21B1D">
      <w:pPr>
        <w:spacing w:after="0"/>
      </w:pPr>
      <w:r>
        <w:t>Kolekcja Person</w:t>
      </w:r>
      <w:r w:rsidR="00A10492">
        <w:t>Drug</w:t>
      </w:r>
      <w:r>
        <w:t xml:space="preserve"> </w:t>
      </w:r>
      <w:r w:rsidR="00A10492">
        <w:t xml:space="preserve">- </w:t>
      </w:r>
      <w:r>
        <w:t>informację o przyjmowanych lekach. Umożliwi generowanie harmonogramu przyjmowanych leków na dany dzień/tydzień z wyszczególnieniem na pory/godziny.</w:t>
      </w:r>
    </w:p>
    <w:p w14:paraId="2D42548A" w14:textId="77777777" w:rsidR="00D21B1D" w:rsidRDefault="00D21B1D" w:rsidP="00D21B1D">
      <w:pPr>
        <w:spacing w:after="0"/>
      </w:pPr>
    </w:p>
    <w:p w14:paraId="5231D81F" w14:textId="0A4E94CF" w:rsidR="00D21B1D" w:rsidRDefault="00D21B1D" w:rsidP="00D21B1D">
      <w:pPr>
        <w:spacing w:after="0"/>
      </w:pPr>
      <w:r>
        <w:t xml:space="preserve">Jedna kolekcja dla </w:t>
      </w:r>
      <w:r w:rsidR="00A10492">
        <w:t xml:space="preserve">jednej osoby czy </w:t>
      </w:r>
      <w:r>
        <w:t>wszystkich osób</w:t>
      </w:r>
      <w:r w:rsidR="00A10492">
        <w:t xml:space="preserve"> ?</w:t>
      </w:r>
    </w:p>
    <w:p w14:paraId="3C644D8E" w14:textId="7F658963" w:rsidR="00D21B1D" w:rsidRDefault="00D21B1D" w:rsidP="00D21B1D">
      <w:pPr>
        <w:spacing w:after="0"/>
      </w:pPr>
      <w:r>
        <w:t>Document – wpis opisujący przyjmowany lek</w:t>
      </w:r>
    </w:p>
    <w:tbl>
      <w:tblPr>
        <w:tblStyle w:val="Tabela-Siatka"/>
        <w:tblW w:w="10768" w:type="dxa"/>
        <w:tblLook w:val="04A0" w:firstRow="1" w:lastRow="0" w:firstColumn="1" w:lastColumn="0" w:noHBand="0" w:noVBand="1"/>
      </w:tblPr>
      <w:tblGrid>
        <w:gridCol w:w="1757"/>
        <w:gridCol w:w="3061"/>
        <w:gridCol w:w="5950"/>
      </w:tblGrid>
      <w:tr w:rsidR="00A10492" w14:paraId="513F0BD0" w14:textId="77777777" w:rsidTr="00A10492">
        <w:tc>
          <w:tcPr>
            <w:tcW w:w="1757" w:type="dxa"/>
            <w:shd w:val="clear" w:color="auto" w:fill="808080" w:themeFill="background1" w:themeFillShade="80"/>
          </w:tcPr>
          <w:p w14:paraId="278193C9" w14:textId="6918CA49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Field</w:t>
            </w:r>
          </w:p>
        </w:tc>
        <w:tc>
          <w:tcPr>
            <w:tcW w:w="3061" w:type="dxa"/>
            <w:shd w:val="clear" w:color="auto" w:fill="808080" w:themeFill="background1" w:themeFillShade="80"/>
          </w:tcPr>
          <w:p w14:paraId="310F47BC" w14:textId="67D2F3CD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Data type</w:t>
            </w:r>
          </w:p>
        </w:tc>
        <w:tc>
          <w:tcPr>
            <w:tcW w:w="5950" w:type="dxa"/>
            <w:shd w:val="clear" w:color="auto" w:fill="808080" w:themeFill="background1" w:themeFillShade="80"/>
          </w:tcPr>
          <w:p w14:paraId="323FB63D" w14:textId="63816663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Info</w:t>
            </w:r>
          </w:p>
        </w:tc>
      </w:tr>
      <w:tr w:rsidR="00A10492" w14:paraId="1C135228" w14:textId="77777777" w:rsidTr="00A10492">
        <w:tc>
          <w:tcPr>
            <w:tcW w:w="1757" w:type="dxa"/>
          </w:tcPr>
          <w:p w14:paraId="74CDB777" w14:textId="7B409812" w:rsidR="00A10492" w:rsidRDefault="00A10492" w:rsidP="00A10492">
            <w:r>
              <w:t>id</w:t>
            </w:r>
          </w:p>
        </w:tc>
        <w:tc>
          <w:tcPr>
            <w:tcW w:w="3061" w:type="dxa"/>
          </w:tcPr>
          <w:p w14:paraId="130439BC" w14:textId="77777777" w:rsidR="00A10492" w:rsidRDefault="00A10492" w:rsidP="00A10492"/>
        </w:tc>
        <w:tc>
          <w:tcPr>
            <w:tcW w:w="5950" w:type="dxa"/>
          </w:tcPr>
          <w:p w14:paraId="24278B2F" w14:textId="7816D77B" w:rsidR="00A10492" w:rsidRDefault="00A10492" w:rsidP="00A10492">
            <w:r>
              <w:t>Unikalny identyfikator</w:t>
            </w:r>
          </w:p>
        </w:tc>
      </w:tr>
      <w:tr w:rsidR="00A10492" w14:paraId="11769EFF" w14:textId="77777777" w:rsidTr="00A10492">
        <w:tc>
          <w:tcPr>
            <w:tcW w:w="1757" w:type="dxa"/>
          </w:tcPr>
          <w:p w14:paraId="2D143FA1" w14:textId="7AC45406" w:rsidR="00A10492" w:rsidRDefault="00A10492" w:rsidP="00A10492">
            <w:r>
              <w:t>person</w:t>
            </w:r>
            <w:r w:rsidR="00C76446">
              <w:t>ID</w:t>
            </w:r>
          </w:p>
        </w:tc>
        <w:tc>
          <w:tcPr>
            <w:tcW w:w="3061" w:type="dxa"/>
          </w:tcPr>
          <w:p w14:paraId="7CD9BBAE" w14:textId="612CA5AF" w:rsidR="00A10492" w:rsidRDefault="00256DEF" w:rsidP="00A10492">
            <w:r>
              <w:t xml:space="preserve">String </w:t>
            </w:r>
          </w:p>
        </w:tc>
        <w:tc>
          <w:tcPr>
            <w:tcW w:w="5950" w:type="dxa"/>
          </w:tcPr>
          <w:p w14:paraId="48020B41" w14:textId="2FC18C97" w:rsidR="00A10492" w:rsidRDefault="00C76446" w:rsidP="00A10492">
            <w:r>
              <w:t>ID</w:t>
            </w:r>
            <w:r w:rsidR="00A10492">
              <w:t xml:space="preserve"> osoby dla której dodany jest lek</w:t>
            </w:r>
          </w:p>
        </w:tc>
      </w:tr>
      <w:tr w:rsidR="002F0FC7" w14:paraId="416B52DE" w14:textId="77777777" w:rsidTr="00A10492">
        <w:tc>
          <w:tcPr>
            <w:tcW w:w="1757" w:type="dxa"/>
          </w:tcPr>
          <w:p w14:paraId="7AB5199A" w14:textId="47FB0734" w:rsidR="00A10492" w:rsidRDefault="00A10492" w:rsidP="00A10492">
            <w:r>
              <w:t>name</w:t>
            </w:r>
            <w:r w:rsidR="00221028">
              <w:t>Drug</w:t>
            </w:r>
          </w:p>
        </w:tc>
        <w:tc>
          <w:tcPr>
            <w:tcW w:w="3061" w:type="dxa"/>
          </w:tcPr>
          <w:p w14:paraId="10A4307E" w14:textId="21B17188" w:rsidR="00A10492" w:rsidRDefault="00A10492" w:rsidP="00A10492">
            <w:r>
              <w:t>String</w:t>
            </w:r>
          </w:p>
        </w:tc>
        <w:tc>
          <w:tcPr>
            <w:tcW w:w="5950" w:type="dxa"/>
          </w:tcPr>
          <w:p w14:paraId="05E51BE2" w14:textId="5A9ADB15" w:rsidR="00A10492" w:rsidRDefault="00A10492" w:rsidP="00A10492">
            <w:r>
              <w:t>Wyświetlana nazwa leku</w:t>
            </w:r>
          </w:p>
        </w:tc>
      </w:tr>
      <w:tr w:rsidR="002F0FC7" w14:paraId="3C5FBF00" w14:textId="77777777" w:rsidTr="00A10492">
        <w:tc>
          <w:tcPr>
            <w:tcW w:w="1757" w:type="dxa"/>
          </w:tcPr>
          <w:p w14:paraId="4D56D71B" w14:textId="57A805CF" w:rsidR="00A10492" w:rsidRDefault="00A10492" w:rsidP="00A10492">
            <w:r>
              <w:t>drugID</w:t>
            </w:r>
          </w:p>
        </w:tc>
        <w:tc>
          <w:tcPr>
            <w:tcW w:w="3061" w:type="dxa"/>
          </w:tcPr>
          <w:p w14:paraId="1786F317" w14:textId="20727001" w:rsidR="00A10492" w:rsidRDefault="00A10492" w:rsidP="00A10492">
            <w:r>
              <w:t>String / int</w:t>
            </w:r>
          </w:p>
        </w:tc>
        <w:tc>
          <w:tcPr>
            <w:tcW w:w="5950" w:type="dxa"/>
          </w:tcPr>
          <w:p w14:paraId="2ADEA86E" w14:textId="77777777" w:rsidR="00A10492" w:rsidRDefault="00A10492" w:rsidP="00A10492">
            <w:r>
              <w:t xml:space="preserve">Identyfikator pozwalający powiązać lek z bazą leków </w:t>
            </w:r>
          </w:p>
          <w:p w14:paraId="04575CF4" w14:textId="32CE2E9A" w:rsidR="00A10492" w:rsidRDefault="00A10492" w:rsidP="00A10492">
            <w:r>
              <w:t>Coś a’la ISBN – czy leki mają swoje unikalne numery, czy istnieje dostępna baza ?</w:t>
            </w:r>
          </w:p>
          <w:p w14:paraId="74FBE64B" w14:textId="77777777" w:rsidR="00A10492" w:rsidRDefault="00A10492" w:rsidP="00A10492">
            <w:r>
              <w:t>Do przyszłej implementacji</w:t>
            </w:r>
          </w:p>
          <w:p w14:paraId="2F286963" w14:textId="2F8F6092" w:rsidR="002F0FC7" w:rsidRDefault="00C76446" w:rsidP="002F0FC7">
            <w:hyperlink r:id="rId5" w:history="1">
              <w:r w:rsidR="002F0FC7" w:rsidRPr="00CE4900">
                <w:rPr>
                  <w:rStyle w:val="Hipercze"/>
                </w:rPr>
                <w:t>https://rejestrymedyczne.csioz.gov.pl/registry/rpl</w:t>
              </w:r>
            </w:hyperlink>
          </w:p>
        </w:tc>
      </w:tr>
      <w:tr w:rsidR="002F0FC7" w14:paraId="411B1C93" w14:textId="77777777" w:rsidTr="00A10492">
        <w:tc>
          <w:tcPr>
            <w:tcW w:w="1757" w:type="dxa"/>
          </w:tcPr>
          <w:p w14:paraId="402F3A24" w14:textId="11CD38D7" w:rsidR="00A10492" w:rsidRDefault="00A10492" w:rsidP="00A10492">
            <w:r>
              <w:t>active</w:t>
            </w:r>
          </w:p>
        </w:tc>
        <w:tc>
          <w:tcPr>
            <w:tcW w:w="3061" w:type="dxa"/>
          </w:tcPr>
          <w:p w14:paraId="6ED65A6E" w14:textId="1BCC089F" w:rsidR="00A10492" w:rsidRDefault="00A10492" w:rsidP="00A10492">
            <w:r>
              <w:t>boolean</w:t>
            </w:r>
          </w:p>
        </w:tc>
        <w:tc>
          <w:tcPr>
            <w:tcW w:w="5950" w:type="dxa"/>
          </w:tcPr>
          <w:p w14:paraId="3058289F" w14:textId="3B8243B5" w:rsidR="00A10492" w:rsidRDefault="00A10492" w:rsidP="00A10492">
            <w:r>
              <w:t>Czy aktualnie przyjmujemy ten lek, pozwoli na stworzenie archiwum</w:t>
            </w:r>
          </w:p>
        </w:tc>
      </w:tr>
      <w:tr w:rsidR="002F0FC7" w14:paraId="04830A2F" w14:textId="77777777" w:rsidTr="00A10492">
        <w:tc>
          <w:tcPr>
            <w:tcW w:w="1757" w:type="dxa"/>
          </w:tcPr>
          <w:p w14:paraId="482411D0" w14:textId="4F88DF03" w:rsidR="00A10492" w:rsidRDefault="00792E95" w:rsidP="00A10492">
            <w:r>
              <w:t>startD</w:t>
            </w:r>
            <w:r w:rsidR="00365E38">
              <w:t>ate</w:t>
            </w:r>
          </w:p>
        </w:tc>
        <w:tc>
          <w:tcPr>
            <w:tcW w:w="3061" w:type="dxa"/>
          </w:tcPr>
          <w:p w14:paraId="2ACC2D4F" w14:textId="6EB35EF4" w:rsidR="00A10492" w:rsidRDefault="00365E38" w:rsidP="00A10492">
            <w:r>
              <w:t>date</w:t>
            </w:r>
          </w:p>
        </w:tc>
        <w:tc>
          <w:tcPr>
            <w:tcW w:w="5950" w:type="dxa"/>
          </w:tcPr>
          <w:p w14:paraId="75F2F3E2" w14:textId="1F5929A5" w:rsidR="00A10492" w:rsidRDefault="00365E38" w:rsidP="00A10492">
            <w:r>
              <w:t>dzień rozpoczęcia przyjmowania leku</w:t>
            </w:r>
          </w:p>
        </w:tc>
      </w:tr>
      <w:tr w:rsidR="00792E95" w14:paraId="104AFE22" w14:textId="77777777" w:rsidTr="00A10492">
        <w:tc>
          <w:tcPr>
            <w:tcW w:w="1757" w:type="dxa"/>
          </w:tcPr>
          <w:p w14:paraId="53C6152F" w14:textId="25C971A9" w:rsidR="00792E95" w:rsidRDefault="00792E95" w:rsidP="00A10492">
            <w:r>
              <w:t>endDate</w:t>
            </w:r>
          </w:p>
        </w:tc>
        <w:tc>
          <w:tcPr>
            <w:tcW w:w="3061" w:type="dxa"/>
          </w:tcPr>
          <w:p w14:paraId="71278B15" w14:textId="1ADE3B88" w:rsidR="00792E95" w:rsidRDefault="00792E95" w:rsidP="00A10492">
            <w:r>
              <w:t>date</w:t>
            </w:r>
          </w:p>
        </w:tc>
        <w:tc>
          <w:tcPr>
            <w:tcW w:w="5950" w:type="dxa"/>
          </w:tcPr>
          <w:p w14:paraId="6BA90CA6" w14:textId="77777777" w:rsidR="00792E95" w:rsidRDefault="00792E95" w:rsidP="00A10492">
            <w:r>
              <w:t>dzień zakończenia przyjmowania leku</w:t>
            </w:r>
          </w:p>
          <w:p w14:paraId="3F9B491E" w14:textId="77777777" w:rsidR="00792E95" w:rsidRDefault="00792E95" w:rsidP="00A10492">
            <w:r>
              <w:t xml:space="preserve">domyślnie null? Wartość ustawiana gdy active=false </w:t>
            </w:r>
          </w:p>
          <w:p w14:paraId="150F8AC2" w14:textId="149ED1BE" w:rsidR="00792E95" w:rsidRDefault="00792E95" w:rsidP="00A10492">
            <w:r>
              <w:t>ewentualnie można określić datę wtedy odpali się metoda drugDeactivate() ustawiająca active=false</w:t>
            </w:r>
          </w:p>
        </w:tc>
      </w:tr>
      <w:tr w:rsidR="002F0FC7" w14:paraId="5803EA01" w14:textId="77777777" w:rsidTr="00A10492">
        <w:tc>
          <w:tcPr>
            <w:tcW w:w="1757" w:type="dxa"/>
          </w:tcPr>
          <w:p w14:paraId="322A61E6" w14:textId="4FE87DC9" w:rsidR="00A10492" w:rsidRDefault="00365E38" w:rsidP="00A10492">
            <w:r>
              <w:t>addDate</w:t>
            </w:r>
          </w:p>
        </w:tc>
        <w:tc>
          <w:tcPr>
            <w:tcW w:w="3061" w:type="dxa"/>
          </w:tcPr>
          <w:p w14:paraId="1EFA9092" w14:textId="29ADB86B" w:rsidR="00A10492" w:rsidRDefault="00365E38" w:rsidP="00A10492">
            <w:r>
              <w:t>int</w:t>
            </w:r>
          </w:p>
        </w:tc>
        <w:tc>
          <w:tcPr>
            <w:tcW w:w="5950" w:type="dxa"/>
          </w:tcPr>
          <w:p w14:paraId="0D88E69E" w14:textId="39D85341" w:rsidR="00A10492" w:rsidRDefault="00365E38" w:rsidP="00A10492">
            <w:r>
              <w:t xml:space="preserve">nr dnia rozpoczęcia przyjmowania leku </w:t>
            </w:r>
          </w:p>
        </w:tc>
      </w:tr>
      <w:tr w:rsidR="00365E38" w14:paraId="511C09CF" w14:textId="77777777" w:rsidTr="00A10492">
        <w:tc>
          <w:tcPr>
            <w:tcW w:w="1757" w:type="dxa"/>
          </w:tcPr>
          <w:p w14:paraId="6BCC4689" w14:textId="0D352CE1" w:rsidR="00365E38" w:rsidRDefault="00365E38" w:rsidP="00A10492">
            <w:r>
              <w:t>do</w:t>
            </w:r>
            <w:r w:rsidR="00193A9A">
              <w:t>s</w:t>
            </w:r>
            <w:r>
              <w:t>ageDay</w:t>
            </w:r>
          </w:p>
        </w:tc>
        <w:tc>
          <w:tcPr>
            <w:tcW w:w="3061" w:type="dxa"/>
          </w:tcPr>
          <w:p w14:paraId="16BAF646" w14:textId="1D201405" w:rsidR="00365E38" w:rsidRDefault="00365E38" w:rsidP="00A10492">
            <w:r>
              <w:t>int</w:t>
            </w:r>
          </w:p>
        </w:tc>
        <w:tc>
          <w:tcPr>
            <w:tcW w:w="5950" w:type="dxa"/>
          </w:tcPr>
          <w:p w14:paraId="1D86A2B0" w14:textId="6B126484" w:rsidR="00365E38" w:rsidRDefault="00365E38" w:rsidP="00A10492">
            <w:r>
              <w:t>co ile dni przyjmujemy lek</w:t>
            </w:r>
          </w:p>
        </w:tc>
      </w:tr>
      <w:tr w:rsidR="00365E38" w14:paraId="2BB52A38" w14:textId="77777777" w:rsidTr="00A10492">
        <w:tc>
          <w:tcPr>
            <w:tcW w:w="1757" w:type="dxa"/>
          </w:tcPr>
          <w:p w14:paraId="7CD7FD31" w14:textId="5B80FE75" w:rsidR="00365E38" w:rsidRDefault="00365E38" w:rsidP="00A10492">
            <w:r>
              <w:t>do</w:t>
            </w:r>
            <w:r w:rsidR="00193A9A">
              <w:t>s</w:t>
            </w:r>
            <w:r>
              <w:t>ageHour</w:t>
            </w:r>
          </w:p>
        </w:tc>
        <w:tc>
          <w:tcPr>
            <w:tcW w:w="3061" w:type="dxa"/>
          </w:tcPr>
          <w:p w14:paraId="051941E8" w14:textId="6B932AB5" w:rsidR="00365E38" w:rsidRDefault="00792E95" w:rsidP="00A10492">
            <w:r>
              <w:t>ArrayList&lt;Integer&gt;</w:t>
            </w:r>
          </w:p>
        </w:tc>
        <w:tc>
          <w:tcPr>
            <w:tcW w:w="5950" w:type="dxa"/>
          </w:tcPr>
          <w:p w14:paraId="00761385" w14:textId="77777777" w:rsidR="00365E38" w:rsidRDefault="00792E95" w:rsidP="00A10492">
            <w:r>
              <w:t>godziny przyjmowania leku</w:t>
            </w:r>
          </w:p>
          <w:p w14:paraId="223F16B9" w14:textId="77777777" w:rsidR="00792E95" w:rsidRDefault="00792E95" w:rsidP="00A10492">
            <w:r>
              <w:t>metoda pomocnicza setDefaultDozageHour(int dailyCount)</w:t>
            </w:r>
          </w:p>
          <w:p w14:paraId="3502138F" w14:textId="736D475A" w:rsidR="00792E95" w:rsidRDefault="00792E95" w:rsidP="00A10492">
            <w:r>
              <w:t>wstawia domyślnie zdefiniowane godziny w Person</w:t>
            </w:r>
            <w:r w:rsidR="005431FB">
              <w:t xml:space="preserve"> defTime</w:t>
            </w:r>
          </w:p>
        </w:tc>
      </w:tr>
      <w:tr w:rsidR="00365E38" w14:paraId="68CB5C0C" w14:textId="77777777" w:rsidTr="00A10492">
        <w:tc>
          <w:tcPr>
            <w:tcW w:w="1757" w:type="dxa"/>
          </w:tcPr>
          <w:p w14:paraId="00C31D91" w14:textId="77777777" w:rsidR="00365E38" w:rsidRDefault="00365E38" w:rsidP="00A10492"/>
        </w:tc>
        <w:tc>
          <w:tcPr>
            <w:tcW w:w="3061" w:type="dxa"/>
          </w:tcPr>
          <w:p w14:paraId="5851ECCF" w14:textId="77777777" w:rsidR="00365E38" w:rsidRDefault="00365E38" w:rsidP="00A10492"/>
        </w:tc>
        <w:tc>
          <w:tcPr>
            <w:tcW w:w="5950" w:type="dxa"/>
          </w:tcPr>
          <w:p w14:paraId="59F6B6B0" w14:textId="77777777" w:rsidR="00365E38" w:rsidRDefault="00365E38" w:rsidP="00A10492"/>
        </w:tc>
      </w:tr>
    </w:tbl>
    <w:p w14:paraId="4837CF53" w14:textId="07A491C8" w:rsidR="00D21B1D" w:rsidRDefault="00D21B1D" w:rsidP="00D21B1D">
      <w:pPr>
        <w:spacing w:after="0"/>
      </w:pPr>
    </w:p>
    <w:p w14:paraId="4F796605" w14:textId="099D76E6" w:rsidR="00365E38" w:rsidRDefault="00C76446" w:rsidP="00D21B1D">
      <w:pPr>
        <w:spacing w:after="0"/>
      </w:pPr>
      <w:hyperlink r:id="rId6" w:history="1">
        <w:r w:rsidR="0071705D" w:rsidRPr="00CE4900">
          <w:rPr>
            <w:rStyle w:val="Hipercze"/>
          </w:rPr>
          <w:t>https://www.journaldev.com/4144/spring-data-mongodb-example</w:t>
        </w:r>
      </w:hyperlink>
    </w:p>
    <w:p w14:paraId="29639752" w14:textId="1244475A" w:rsidR="0071705D" w:rsidRDefault="00C76446" w:rsidP="00D21B1D">
      <w:pPr>
        <w:spacing w:after="0"/>
      </w:pPr>
      <w:hyperlink r:id="rId7" w:history="1">
        <w:r w:rsidR="0071705D" w:rsidRPr="00CE4900">
          <w:rPr>
            <w:rStyle w:val="Hipercze"/>
          </w:rPr>
          <w:t>https://lishman.io/object-mapping-with-spring-data-mongodb</w:t>
        </w:r>
      </w:hyperlink>
    </w:p>
    <w:p w14:paraId="562C1DE4" w14:textId="24187E37" w:rsidR="0071705D" w:rsidRDefault="0071705D" w:rsidP="00D21B1D">
      <w:pPr>
        <w:spacing w:after="0"/>
      </w:pPr>
    </w:p>
    <w:p w14:paraId="5AAED6C6" w14:textId="6887DBEB" w:rsidR="000F1316" w:rsidRDefault="000F1316" w:rsidP="00D21B1D">
      <w:pPr>
        <w:spacing w:after="0"/>
      </w:pPr>
      <w:r>
        <w:t>TODO</w:t>
      </w:r>
    </w:p>
    <w:p w14:paraId="29407A95" w14:textId="3CDB4EBA" w:rsidR="000F1316" w:rsidRDefault="000F1316" w:rsidP="00D21B1D">
      <w:pPr>
        <w:spacing w:after="0"/>
      </w:pPr>
      <w:r>
        <w:t>jak sprawnie pobierać dane z Mongo?</w:t>
      </w:r>
    </w:p>
    <w:p w14:paraId="446807C4" w14:textId="02CD4FD2" w:rsidR="00FD6422" w:rsidRDefault="00FD6422" w:rsidP="00D21B1D">
      <w:pPr>
        <w:spacing w:after="0"/>
      </w:pPr>
    </w:p>
    <w:p w14:paraId="197BE74F" w14:textId="77777777" w:rsidR="00FD6422" w:rsidRDefault="00FD6422" w:rsidP="00D21B1D">
      <w:pPr>
        <w:spacing w:after="0"/>
      </w:pPr>
    </w:p>
    <w:p w14:paraId="3E904044" w14:textId="14402E8B" w:rsidR="00FD6422" w:rsidRDefault="00FD6422" w:rsidP="00D21B1D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8527"/>
      </w:tblGrid>
      <w:tr w:rsidR="00FD6422" w14:paraId="156F4472" w14:textId="77777777" w:rsidTr="00FD6422">
        <w:tc>
          <w:tcPr>
            <w:tcW w:w="988" w:type="dxa"/>
          </w:tcPr>
          <w:p w14:paraId="709C8E1E" w14:textId="395E2AE0" w:rsidR="00FD6422" w:rsidRDefault="00FD6422" w:rsidP="00D21B1D">
            <w:r>
              <w:lastRenderedPageBreak/>
              <w:t>Issue</w:t>
            </w:r>
          </w:p>
        </w:tc>
        <w:tc>
          <w:tcPr>
            <w:tcW w:w="1701" w:type="dxa"/>
          </w:tcPr>
          <w:p w14:paraId="410505BE" w14:textId="11A6ED4A" w:rsidR="00FD6422" w:rsidRDefault="00FD6422" w:rsidP="00D21B1D">
            <w:r>
              <w:t>Date</w:t>
            </w:r>
          </w:p>
        </w:tc>
        <w:tc>
          <w:tcPr>
            <w:tcW w:w="8527" w:type="dxa"/>
          </w:tcPr>
          <w:p w14:paraId="78BA12C7" w14:textId="20ECD96F" w:rsidR="00FD6422" w:rsidRDefault="00FD6422" w:rsidP="00D21B1D">
            <w:r>
              <w:t>Info</w:t>
            </w:r>
          </w:p>
        </w:tc>
      </w:tr>
      <w:tr w:rsidR="00FD6422" w14:paraId="5CC07E57" w14:textId="77777777" w:rsidTr="00FD6422">
        <w:tc>
          <w:tcPr>
            <w:tcW w:w="988" w:type="dxa"/>
          </w:tcPr>
          <w:p w14:paraId="68A18F78" w14:textId="7D46466F" w:rsidR="00FD6422" w:rsidRDefault="00FD6422" w:rsidP="00D21B1D">
            <w:r>
              <w:t>IS001</w:t>
            </w:r>
          </w:p>
        </w:tc>
        <w:tc>
          <w:tcPr>
            <w:tcW w:w="1701" w:type="dxa"/>
          </w:tcPr>
          <w:p w14:paraId="1909E86E" w14:textId="78B2143C" w:rsidR="00FD6422" w:rsidRDefault="00FD6422" w:rsidP="00D21B1D">
            <w:r>
              <w:t>02-07-2020</w:t>
            </w:r>
          </w:p>
        </w:tc>
        <w:tc>
          <w:tcPr>
            <w:tcW w:w="8527" w:type="dxa"/>
          </w:tcPr>
          <w:p w14:paraId="62C3098C" w14:textId="77777777" w:rsidR="00FD6422" w:rsidRDefault="00FD6422" w:rsidP="00D21B1D">
            <w:r>
              <w:t xml:space="preserve">change person class, implement Spring bean – not working ;/ probably error in pom.xml </w:t>
            </w:r>
          </w:p>
          <w:p w14:paraId="2C2684C7" w14:textId="4D2E09BB" w:rsidR="00FD6422" w:rsidRDefault="00FD6422" w:rsidP="00D21B1D">
            <w:r>
              <w:t xml:space="preserve">based on </w:t>
            </w:r>
            <w:r w:rsidRPr="00FD6422">
              <w:t>https://www.journaldev.com/4144/spring-data-mongodb-example</w:t>
            </w:r>
          </w:p>
        </w:tc>
      </w:tr>
      <w:tr w:rsidR="00FD6422" w14:paraId="71E94D09" w14:textId="77777777" w:rsidTr="00FD6422">
        <w:tc>
          <w:tcPr>
            <w:tcW w:w="988" w:type="dxa"/>
          </w:tcPr>
          <w:p w14:paraId="5FBBA459" w14:textId="2989BA85" w:rsidR="00FD6422" w:rsidRDefault="00C76446" w:rsidP="00D21B1D">
            <w:r>
              <w:t>IS002</w:t>
            </w:r>
          </w:p>
        </w:tc>
        <w:tc>
          <w:tcPr>
            <w:tcW w:w="1701" w:type="dxa"/>
          </w:tcPr>
          <w:p w14:paraId="3C9CD4E1" w14:textId="40049052" w:rsidR="00FD6422" w:rsidRDefault="00C76446" w:rsidP="00D21B1D">
            <w:r>
              <w:t>06-07-2020</w:t>
            </w:r>
          </w:p>
        </w:tc>
        <w:tc>
          <w:tcPr>
            <w:tcW w:w="8527" w:type="dxa"/>
          </w:tcPr>
          <w:p w14:paraId="679FA0D1" w14:textId="2683CC43" w:rsidR="00FD6422" w:rsidRDefault="00C76446" w:rsidP="00D21B1D">
            <w:r>
              <w:t>spring boot + REST service</w:t>
            </w:r>
          </w:p>
        </w:tc>
      </w:tr>
      <w:tr w:rsidR="00FD6422" w14:paraId="16BBBCE1" w14:textId="77777777" w:rsidTr="00FD6422">
        <w:tc>
          <w:tcPr>
            <w:tcW w:w="988" w:type="dxa"/>
          </w:tcPr>
          <w:p w14:paraId="1E3D4DAE" w14:textId="77777777" w:rsidR="00FD6422" w:rsidRDefault="00FD6422" w:rsidP="00D21B1D"/>
        </w:tc>
        <w:tc>
          <w:tcPr>
            <w:tcW w:w="1701" w:type="dxa"/>
          </w:tcPr>
          <w:p w14:paraId="30D9C5FB" w14:textId="77777777" w:rsidR="00FD6422" w:rsidRDefault="00FD6422" w:rsidP="00D21B1D"/>
        </w:tc>
        <w:tc>
          <w:tcPr>
            <w:tcW w:w="8527" w:type="dxa"/>
          </w:tcPr>
          <w:p w14:paraId="2D8D09BF" w14:textId="77777777" w:rsidR="00FD6422" w:rsidRDefault="00FD6422" w:rsidP="00D21B1D"/>
        </w:tc>
      </w:tr>
      <w:tr w:rsidR="00FD6422" w14:paraId="1614CD69" w14:textId="77777777" w:rsidTr="00FD6422">
        <w:tc>
          <w:tcPr>
            <w:tcW w:w="988" w:type="dxa"/>
          </w:tcPr>
          <w:p w14:paraId="3B49CB12" w14:textId="77777777" w:rsidR="00FD6422" w:rsidRDefault="00FD6422" w:rsidP="00D21B1D"/>
        </w:tc>
        <w:tc>
          <w:tcPr>
            <w:tcW w:w="1701" w:type="dxa"/>
          </w:tcPr>
          <w:p w14:paraId="19004862" w14:textId="77777777" w:rsidR="00FD6422" w:rsidRDefault="00FD6422" w:rsidP="00D21B1D"/>
        </w:tc>
        <w:tc>
          <w:tcPr>
            <w:tcW w:w="8527" w:type="dxa"/>
          </w:tcPr>
          <w:p w14:paraId="3AE59F15" w14:textId="77777777" w:rsidR="00FD6422" w:rsidRDefault="00FD6422" w:rsidP="00D21B1D"/>
        </w:tc>
      </w:tr>
    </w:tbl>
    <w:p w14:paraId="4C4F2EB5" w14:textId="77777777" w:rsidR="00FD6422" w:rsidRDefault="00FD6422" w:rsidP="00D21B1D">
      <w:pPr>
        <w:spacing w:after="0"/>
      </w:pPr>
    </w:p>
    <w:sectPr w:rsidR="00FD6422" w:rsidSect="00A10492">
      <w:pgSz w:w="11906" w:h="16838"/>
      <w:pgMar w:top="340" w:right="340" w:bottom="340" w:left="3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sDA3NDWwNDC0NDBS0lEKTi0uzszPAykwrQUAGSrLXywAAAA="/>
  </w:docVars>
  <w:rsids>
    <w:rsidRoot w:val="005C727C"/>
    <w:rsid w:val="000F1316"/>
    <w:rsid w:val="00193A9A"/>
    <w:rsid w:val="001C0EF8"/>
    <w:rsid w:val="00212FD6"/>
    <w:rsid w:val="00221028"/>
    <w:rsid w:val="00253E71"/>
    <w:rsid w:val="00256DEF"/>
    <w:rsid w:val="00263FD1"/>
    <w:rsid w:val="002F0FC7"/>
    <w:rsid w:val="00365E38"/>
    <w:rsid w:val="00381DCD"/>
    <w:rsid w:val="005431FB"/>
    <w:rsid w:val="005C727C"/>
    <w:rsid w:val="007055B4"/>
    <w:rsid w:val="0071705D"/>
    <w:rsid w:val="00792E95"/>
    <w:rsid w:val="00A10492"/>
    <w:rsid w:val="00C60720"/>
    <w:rsid w:val="00C76446"/>
    <w:rsid w:val="00D21B1D"/>
    <w:rsid w:val="00F0534C"/>
    <w:rsid w:val="00FD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69AD4"/>
  <w15:chartTrackingRefBased/>
  <w15:docId w15:val="{4D4FDD53-C7B4-426B-A5D0-AA553BC0E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21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2F0FC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F0F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ishman.io/object-mapping-with-spring-data-mongodb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journaldev.com/4144/spring-data-mongodb-example" TargetMode="External"/><Relationship Id="rId5" Type="http://schemas.openxmlformats.org/officeDocument/2006/relationships/hyperlink" Target="https://rejestrymedyczne.csioz.gov.pl/registry/rpl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8</TotalTime>
  <Pages>2</Pages>
  <Words>325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klarczyk, Michal (Chryso Polska)</dc:creator>
  <cp:keywords/>
  <dc:description/>
  <cp:lastModifiedBy>Szklarczyk, Michal (Chryso Polska)</cp:lastModifiedBy>
  <cp:revision>7</cp:revision>
  <dcterms:created xsi:type="dcterms:W3CDTF">2020-06-30T11:05:00Z</dcterms:created>
  <dcterms:modified xsi:type="dcterms:W3CDTF">2020-07-06T15:12:00Z</dcterms:modified>
</cp:coreProperties>
</file>